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iana Madur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ia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dur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119 De Cook Avenue, Park Ridge, IL, USA Park Ridge, IL, USA 6006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iana123@ao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08404634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iulian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0/201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5/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